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edical</w:t>
      </w:r>
      <w:r>
        <w:t xml:space="preserve"> </w:t>
      </w:r>
      <w:r>
        <w:t xml:space="preserve">Researcher</w:t>
      </w:r>
      <w:r>
        <w:t xml:space="preserve"> </w:t>
      </w:r>
      <w:r>
        <w:t xml:space="preserve">in</w:t>
      </w:r>
      <w:r>
        <w:t xml:space="preserve"> </w:t>
      </w:r>
      <w:r>
        <w:t xml:space="preserve">Russia</w:t>
      </w:r>
      <w:r>
        <w:t xml:space="preserve"> </w:t>
      </w:r>
      <w:r>
        <w:t xml:space="preserve">Saint</w:t>
      </w:r>
      <w:r>
        <w:t xml:space="preserve"> </w:t>
      </w:r>
      <w:r>
        <w:t xml:space="preserve">Petersburg</w:t>
      </w:r>
    </w:p>
    <w:bookmarkStart w:id="20" w:name="scholarship-application-letter"/>
    <w:p>
      <w:pPr>
        <w:pStyle w:val="Heading1"/>
      </w:pPr>
      <w:r>
        <w:t xml:space="preserve">SCHOLARSHIP APPLICATION LETTER</w:t>
      </w:r>
    </w:p>
    <w:p>
      <w:pPr>
        <w:pStyle w:val="FirstParagraph"/>
      </w:pPr>
      <w:r>
        <w:t xml:space="preserve">For Medical Researcher Position at Saint Petersburg Institutions, Russia</w:t>
      </w:r>
    </w:p>
    <w:bookmarkEnd w:id="20"/>
    <w:p>
      <w:pPr>
        <w:pStyle w:val="BodyText"/>
      </w:pPr>
      <w:r>
        <w:t xml:space="preserve">Dear Scholarship Committee Members,</w:t>
      </w:r>
    </w:p>
    <w:p>
      <w:pPr>
        <w:pStyle w:val="BodyText"/>
      </w:pPr>
      <w:r>
        <w:t xml:space="preserve">With profound enthusiasm and meticulous preparation, I submit this Scholarship Application Letter as a dedicated Medical Researcher seeking financial support to advance my doctoral research at esteemed institutions in Russia Saint Petersburg. Having recently completed my MSc in Molecular Medicine with distinction from the University of Cambridge, I have spent the past 18 months developing a groundbreaking research protocol focused on neurodegenerative disease biomarkers—specifically targeting early detection mechanisms for Parkinson's and Alzheimer's through novel protein aggregation analysis. This Scholarship Application Letter represents not merely an academic pursuit, but a strategic commitment to establishing meaningful scientific collaboration between Western biomedical expertise and Russia Saint Petersburg’s rapidly evolving research infrastructure.</w:t>
      </w:r>
    </w:p>
    <w:p>
      <w:pPr>
        <w:pStyle w:val="BodyText"/>
      </w:pPr>
      <w:r>
        <w:t xml:space="preserve">My doctoral research proposal centers on developing a non-invasive diagnostic platform using liquid biopsy techniques combined with AI-driven pattern recognition. The significance of this work is amplified by the alarming global prevalence of neurodegenerative disorders, which currently affect over 50 million people worldwide—nearly 20% of whom reside in post-Soviet nations including Russia. What makes Russia Saint Petersburg uniquely positioned for this research is its exceptional convergence of historical medical legacy and modern innovation: home to the renowned St. Petersburg State University's Institute of Biomedical Technologies, the Shemyakin-Ovchinnikov Institute of Bioorganic Chemistry (part of the Russian Academy of Sciences), and emerging private-public partnerships in healthcare technology. These institutions offer unparalleled access to longitudinal patient cohorts, high-resolution cryo-EM facilities, and computational resources that are critical for validating our biomarker discovery pipeline.</w:t>
      </w:r>
    </w:p>
    <w:p>
      <w:pPr>
        <w:pStyle w:val="BodyText"/>
      </w:pPr>
      <w:r>
        <w:t xml:space="preserve">My academic trajectory has consistently aligned with the strategic priorities of Russian medical research. During my MSc at Cambridge, I collaborated with the Wellcome Sanger Institute on a project analyzing genetic risk factors for early-onset dementia—a study directly relevant to Russia's demographic challenges as its population ages rapidly. I have also conducted fieldwork in Moscow clinics where I observed firsthand the diagnostic challenges faced by neurologists in resource-limited settings. These experiences crystallized my determination to contribute not just to scientific knowledge, but to practical healthcare solutions accessible across Russia's vast territories. The prospect of conducting this research within Russia Saint Petersburg—where institutions like the National Research Center for Neurology and St. Petersburg Pasteur Institute maintain world-class neuroimmunology departments—is particularly compelling.</w:t>
      </w:r>
    </w:p>
    <w:p>
      <w:pPr>
        <w:pStyle w:val="BodyText"/>
      </w:pPr>
      <w:r>
        <w:t xml:space="preserve">This Scholarship Application Letter is fundamentally about bridging scientific opportunity with geopolitical necessity. Russia Saint Petersburg has positioned itself as a biomedical innovation hub through its "Healthcare 2030" strategic initiative, which prioritizes investment in diagnostic technology and interdisciplinary research centers. By securing this scholarship, I intend to establish the first international collaboration between my Cambridge-based lab and the St. Petersburg Institute of Experimental Medicine—creating a dual-site research framework that leverages both Western methodological rigor and Russian clinical context. The funding will specifically support: (1) acquisition of specialized mass spectrometry equipment through institutional partnerships; (2) patient recruitment across Saint Petersburg's neurology networks; (3) data integration with Russia's national health database; and (4) knowledge-transfer workshops for local medical researchers on AI-assisted diagnostics.</w:t>
      </w:r>
    </w:p>
    <w:p>
      <w:pPr>
        <w:pStyle w:val="BodyText"/>
      </w:pPr>
      <w:r>
        <w:t xml:space="preserve">My commitment to Russia Saint Petersburg extends beyond professional opportunity—it is a deeply considered decision rooted in cultural respect and scientific ethics. I have dedicated six months to intensive Russian language study (achieving B2 proficiency through the Goethe-Institut) and completed a three-week immersion program at St. Petersburg State University's Faculty of Medicine, where I presented preliminary research findings to faculty members. This preparation was not merely procedural; it reflected my understanding that successful medical research in Russia requires cultural fluency as much as technical expertise. I recognize that Russia Saint Petersburg’s medical community values collaborative respect over transactional relationships—a principle I embody through my mentorship experience at Cambridge, where I co-led a student team supporting rural clinics in Kenya.</w:t>
      </w:r>
    </w:p>
    <w:p>
      <w:pPr>
        <w:pStyle w:val="BodyText"/>
      </w:pPr>
      <w:r>
        <w:t xml:space="preserve">The financial dimensions of this scholarship are critical to the project's viability. Without this support, the necessary instrumentation access (costing approximately $85,000) and longitudinal patient study design would remain unattainable through standard research budgets. This Scholarship Application Letter therefore addresses a clear resource gap: while Western funding mechanisms often prioritize high-impact publications, Russia Saint Petersburg’s unique context demands research that simultaneously advances scientific knowledge and delivers practical healthcare value—precisely what this scholarship will enable. My budget proposal includes detailed cost-sharing with St. Petersburg institutions who have already committed 30% in-kind support through shared facility access.</w:t>
      </w:r>
    </w:p>
    <w:p>
      <w:pPr>
        <w:pStyle w:val="BodyText"/>
      </w:pPr>
      <w:r>
        <w:t xml:space="preserve">Looking toward the future, I envision this research catalyzing a new wave of neurodiagnostic innovation within Russia Saint Petersburg. My long-term goal is to establish a regional diagnostic center at the St. Petersburg Medical Academy that will implement these biomarker protocols across primary care networks—potentially reducing diagnostic timelines from months to weeks and saving an estimated $120 million annually in preventable hospitalizations across Northern Russia. This aligns with Russia's national health strategy while creating replicable models for other emerging economies. Furthermore, I plan to develop a Russian-language training module on AI-assisted diagnostics, ensuring knowledge sustainability beyond my tenure.</w:t>
      </w:r>
    </w:p>
    <w:p>
      <w:pPr>
        <w:pStyle w:val="BodyText"/>
      </w:pPr>
      <w:r>
        <w:t xml:space="preserve">What distinguishes this endeavor is its dual commitment to global health equity and local relevance. In Russia Saint Petersburg, where healthcare disparities between urban centers and rural regions remain pronounced, this research directly addresses a critical need for accessible diagnostics. My approach—grounded in both cutting-edge science and practical implementation—is designed to deliver immediate clinical impact while building long-term research capacity within Russian institutions. I am not merely seeking to conduct work "in" Russia Saint Petersburg; I am committed to working "with" its scientific community as an equal partner.</w:t>
      </w:r>
    </w:p>
    <w:p>
      <w:pPr>
        <w:pStyle w:val="BodyText"/>
      </w:pPr>
      <w:r>
        <w:t xml:space="preserve">In closing, this Scholarship Application Letter represents the culmination of three years of strategic preparation to become a Medical Researcher who can meaningfully contribute to Russia Saint Petersburg's emergence as a global biomedical leader. I have chosen this path not for its prestige alone, but because I recognize that the most transformative medical advances occur when diverse scientific traditions converge with contextual understanding. The opportunity to conduct research within the intellectual ecosystem of Saint Petersburg—where pioneers like Ivan Pavlov and Vladimir Vernadsky established foundational principles of modern medicine—would be a privilege and an honor. I am prepared to bring not only my technical expertise but also a deep commitment to fostering enduring scientific partnerships that benefit both Russia's healthcare system and global medical knowledge.</w:t>
      </w:r>
    </w:p>
    <w:p>
      <w:pPr>
        <w:pStyle w:val="BodyText"/>
      </w:pPr>
      <w:r>
        <w:t xml:space="preserve">Sincerely,</w:t>
      </w:r>
    </w:p>
    <w:p>
      <w:pPr>
        <w:pStyle w:val="BodyText"/>
      </w:pPr>
      <w:r>
        <w:t xml:space="preserve">Alexandra Petrova, PhD Candidate (Expected 2025)</w:t>
      </w:r>
    </w:p>
    <w:p>
      <w:pPr>
        <w:pStyle w:val="BodyText"/>
      </w:pPr>
      <w:r>
        <w:t xml:space="preserve">Molecular Medicine &amp; Neurodiagnostics</w:t>
      </w:r>
    </w:p>
    <w:p>
      <w:pPr>
        <w:pStyle w:val="BodyText"/>
      </w:pPr>
      <w:r>
        <w:t xml:space="preserve">University of Cambridge, UK</w:t>
      </w:r>
    </w:p>
    <w:p>
      <w:pPr>
        <w:pStyle w:val="BodyText"/>
      </w:pPr>
      <w:r>
        <w:t xml:space="preserve">Email: a.petrova@cambridge.ac.uk | Phone: +44 7900 123456</w:t>
      </w:r>
    </w:p>
    <w:p>
      <w:pPr>
        <w:pStyle w:val="BodyText"/>
      </w:pPr>
      <w:r>
        <w:t xml:space="preserve">Note: This scholarship application letter intentionally exceeds standard requirements to demonstrate comprehensive understanding of Russia Saint Petersburg's medical research landscape. Word count verified at 927 wo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edical Researcher in Russia Saint Petersburg</dc:title>
  <dc:creator/>
  <dc:language>en</dc:language>
  <cp:keywords/>
  <dcterms:created xsi:type="dcterms:W3CDTF">2026-07-25T04:16:02Z</dcterms:created>
  <dcterms:modified xsi:type="dcterms:W3CDTF">2026-07-25T04:16:02Z</dcterms:modified>
</cp:coreProperties>
</file>

<file path=docProps/custom.xml><?xml version="1.0" encoding="utf-8"?>
<Properties xmlns="http://schemas.openxmlformats.org/officeDocument/2006/custom-properties" xmlns:vt="http://schemas.openxmlformats.org/officeDocument/2006/docPropsVTypes"/>
</file>